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79009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ulia Wójci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leksandra Buczko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